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7cda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5d0decb-592b-47bb-bfa0-eb915ff90f9c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25:40Z</dcterms:created>
  <dcterms:modified xsi:type="dcterms:W3CDTF">2023-07-04T16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